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AC9F7" w14:textId="26AB3921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 xml:space="preserve">AO EDITAL Nº </w:t>
      </w:r>
      <w:r w:rsidR="004B6F32">
        <w:rPr>
          <w:rFonts w:ascii="Arial" w:eastAsia="Arial" w:hAnsi="Arial" w:cs="Arial"/>
        </w:rPr>
        <w:t>016</w:t>
      </w:r>
      <w:r w:rsidRPr="00463C67">
        <w:rPr>
          <w:rFonts w:ascii="Arial" w:eastAsia="Arial" w:hAnsi="Arial" w:cs="Arial"/>
        </w:rPr>
        <w:t>/202</w:t>
      </w:r>
      <w:r w:rsidR="001E1647">
        <w:rPr>
          <w:rFonts w:ascii="Arial" w:eastAsia="Arial" w:hAnsi="Arial" w:cs="Arial"/>
        </w:rPr>
        <w:t>6</w:t>
      </w:r>
      <w:r w:rsidRPr="00463C67">
        <w:rPr>
          <w:rFonts w:ascii="Arial" w:eastAsia="Arial" w:hAnsi="Arial" w:cs="Arial"/>
        </w:rPr>
        <w:t>-PEQ</w:t>
      </w: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528"/>
        <w:gridCol w:w="1418"/>
        <w:gridCol w:w="709"/>
        <w:gridCol w:w="992"/>
      </w:tblGrid>
      <w:tr w:rsidR="00241EE6" w:rsidRPr="00CD44FE" w14:paraId="7E83C2A2" w14:textId="77777777" w:rsidTr="00153397"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82786" w14:textId="77777777" w:rsidR="00241EE6" w:rsidRPr="00122E6B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5ACE23" w14:textId="4D02104D" w:rsidR="00241EE6" w:rsidRPr="00122E6B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5F426A" w14:textId="403C822D" w:rsidR="00241EE6" w:rsidRPr="00CD44FE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</w:rPr>
            </w:pPr>
            <w:r w:rsidRPr="00CD44FE">
              <w:rPr>
                <w:rFonts w:ascii="Arial" w:hAnsi="Arial" w:cs="Arial"/>
                <w:b/>
              </w:rPr>
              <w:t>Tabela 1 – Critérios para pontuação do Currículo Lattes (CL</w:t>
            </w:r>
            <w:r w:rsidRPr="00CD44FE">
              <w:rPr>
                <w:rFonts w:ascii="Arial" w:hAnsi="Arial" w:cs="Arial"/>
                <w:b/>
                <w:vertAlign w:val="subscript"/>
              </w:rPr>
              <w:t>A</w:t>
            </w:r>
            <w:r w:rsidRPr="00CD44FE">
              <w:rPr>
                <w:rFonts w:ascii="Arial" w:hAnsi="Arial" w:cs="Arial"/>
                <w:b/>
              </w:rPr>
              <w:t>) – Mestrado</w:t>
            </w:r>
          </w:p>
        </w:tc>
      </w:tr>
      <w:tr w:rsidR="00241EE6" w:rsidRPr="00423DF5" w14:paraId="28CE9E76" w14:textId="77777777" w:rsidTr="00153397">
        <w:tc>
          <w:tcPr>
            <w:tcW w:w="709" w:type="dxa"/>
            <w:tcBorders>
              <w:top w:val="single" w:sz="4" w:space="0" w:color="auto"/>
            </w:tcBorders>
          </w:tcPr>
          <w:p w14:paraId="4E49F51E" w14:textId="77777777" w:rsidR="00241EE6" w:rsidRPr="00CD44FE" w:rsidRDefault="00241EE6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528" w:type="dxa"/>
            <w:tcBorders>
              <w:top w:val="single" w:sz="4" w:space="0" w:color="auto"/>
            </w:tcBorders>
            <w:vAlign w:val="center"/>
          </w:tcPr>
          <w:p w14:paraId="1FCEB0CC" w14:textId="7C511971" w:rsidR="00241EE6" w:rsidRPr="00CD44FE" w:rsidRDefault="00241EE6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44FE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76143F8" w14:textId="77777777" w:rsidR="00241EE6" w:rsidRPr="00CD44FE" w:rsidRDefault="00241EE6" w:rsidP="00C415AF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CD44FE">
              <w:rPr>
                <w:sz w:val="20"/>
                <w:szCs w:val="20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9797455" w14:textId="77777777" w:rsidR="00241EE6" w:rsidRPr="00CD44FE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44FE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370C8A7" w14:textId="77777777" w:rsidR="00241EE6" w:rsidRPr="00423DF5" w:rsidRDefault="00241EE6" w:rsidP="00C415AF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44FE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241EE6" w:rsidRPr="00C17884" w14:paraId="783940D0" w14:textId="77777777" w:rsidTr="00153397">
        <w:tc>
          <w:tcPr>
            <w:tcW w:w="709" w:type="dxa"/>
            <w:vAlign w:val="center"/>
          </w:tcPr>
          <w:p w14:paraId="610832DD" w14:textId="1BFE8D0B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528" w:type="dxa"/>
          </w:tcPr>
          <w:p w14:paraId="19A1EF02" w14:textId="064D5D7D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418" w:type="dxa"/>
          </w:tcPr>
          <w:p w14:paraId="745AE6E8" w14:textId="77777777" w:rsidR="00241EE6" w:rsidRPr="00423DF5" w:rsidRDefault="00241EE6" w:rsidP="00C415AF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E59418C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992" w:type="dxa"/>
          </w:tcPr>
          <w:p w14:paraId="21348E06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C485D20" w14:textId="77777777" w:rsidTr="00153397">
        <w:tc>
          <w:tcPr>
            <w:tcW w:w="709" w:type="dxa"/>
            <w:vAlign w:val="center"/>
          </w:tcPr>
          <w:p w14:paraId="5B7A4E6E" w14:textId="2E330A1A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528" w:type="dxa"/>
          </w:tcPr>
          <w:p w14:paraId="47785416" w14:textId="129439CE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418" w:type="dxa"/>
          </w:tcPr>
          <w:p w14:paraId="6E3EB8D0" w14:textId="77777777" w:rsidR="00241EE6" w:rsidRPr="00423DF5" w:rsidRDefault="00241EE6" w:rsidP="00C415AF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745082F" w14:textId="77777777" w:rsidR="00241EE6" w:rsidRPr="00305F8C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992" w:type="dxa"/>
          </w:tcPr>
          <w:p w14:paraId="2E57E065" w14:textId="77777777" w:rsidR="00241EE6" w:rsidRPr="00305F8C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34D18055" w14:textId="77777777" w:rsidTr="00153397">
        <w:tc>
          <w:tcPr>
            <w:tcW w:w="709" w:type="dxa"/>
            <w:vAlign w:val="center"/>
          </w:tcPr>
          <w:p w14:paraId="204DE64D" w14:textId="55A5EE95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528" w:type="dxa"/>
          </w:tcPr>
          <w:p w14:paraId="7F299E0A" w14:textId="7E1FAD72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418" w:type="dxa"/>
          </w:tcPr>
          <w:p w14:paraId="7AA0EAED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A618BB3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992" w:type="dxa"/>
          </w:tcPr>
          <w:p w14:paraId="5B390068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5F5F5757" w14:textId="77777777" w:rsidTr="00153397">
        <w:tc>
          <w:tcPr>
            <w:tcW w:w="709" w:type="dxa"/>
            <w:vAlign w:val="center"/>
          </w:tcPr>
          <w:p w14:paraId="0989A312" w14:textId="0057C1C6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528" w:type="dxa"/>
          </w:tcPr>
          <w:p w14:paraId="6434FB98" w14:textId="6788E36C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418" w:type="dxa"/>
          </w:tcPr>
          <w:p w14:paraId="5FA4D154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0FF7EEC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74B503CA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6F443FA8" w14:textId="77777777" w:rsidTr="00153397">
        <w:tc>
          <w:tcPr>
            <w:tcW w:w="709" w:type="dxa"/>
            <w:vAlign w:val="center"/>
          </w:tcPr>
          <w:p w14:paraId="6DF84DBB" w14:textId="4DD3D7ED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528" w:type="dxa"/>
          </w:tcPr>
          <w:p w14:paraId="67A6814A" w14:textId="00418E2F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418" w:type="dxa"/>
          </w:tcPr>
          <w:p w14:paraId="79BAE82B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269B63B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7C80AB9A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2A26DB81" w14:textId="77777777" w:rsidTr="00153397">
        <w:tc>
          <w:tcPr>
            <w:tcW w:w="709" w:type="dxa"/>
            <w:vAlign w:val="center"/>
          </w:tcPr>
          <w:p w14:paraId="276672FE" w14:textId="11A577A0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528" w:type="dxa"/>
          </w:tcPr>
          <w:p w14:paraId="284B1508" w14:textId="69CAE2AA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418" w:type="dxa"/>
          </w:tcPr>
          <w:p w14:paraId="63729744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E21F0DB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3721E3A4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E24246" w14:paraId="374CE633" w14:textId="77777777" w:rsidTr="00153397">
        <w:tc>
          <w:tcPr>
            <w:tcW w:w="709" w:type="dxa"/>
            <w:vAlign w:val="center"/>
          </w:tcPr>
          <w:p w14:paraId="2A1F5722" w14:textId="354EF49A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528" w:type="dxa"/>
          </w:tcPr>
          <w:p w14:paraId="2FBF9DEF" w14:textId="20564EF2" w:rsidR="00241EE6" w:rsidRPr="00E24246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418" w:type="dxa"/>
          </w:tcPr>
          <w:p w14:paraId="651AAAE5" w14:textId="77777777" w:rsidR="00241EE6" w:rsidRPr="00E24246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B1B018F" w14:textId="77777777" w:rsidR="00241EE6" w:rsidRPr="00E24246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6617BA24" w14:textId="77777777" w:rsidR="00241EE6" w:rsidRPr="00E24246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5122BFD" w14:textId="77777777" w:rsidTr="00153397">
        <w:tc>
          <w:tcPr>
            <w:tcW w:w="709" w:type="dxa"/>
            <w:vAlign w:val="center"/>
          </w:tcPr>
          <w:p w14:paraId="35E8EA2D" w14:textId="7C512BA8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528" w:type="dxa"/>
          </w:tcPr>
          <w:p w14:paraId="1C27F451" w14:textId="0F5E7631" w:rsidR="00241EE6" w:rsidRPr="00C3652B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418" w:type="dxa"/>
          </w:tcPr>
          <w:p w14:paraId="43D48D55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C3EE1C6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992" w:type="dxa"/>
          </w:tcPr>
          <w:p w14:paraId="2368585A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E3F1A2B" w14:textId="77777777" w:rsidTr="00153397">
        <w:tc>
          <w:tcPr>
            <w:tcW w:w="709" w:type="dxa"/>
            <w:vAlign w:val="center"/>
          </w:tcPr>
          <w:p w14:paraId="3833174F" w14:textId="3DC046B4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528" w:type="dxa"/>
          </w:tcPr>
          <w:p w14:paraId="552E8B0F" w14:textId="436C98EA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8" w:type="dxa"/>
          </w:tcPr>
          <w:p w14:paraId="7599ABEB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653EAC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E222053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6382E8AD" w14:textId="77777777" w:rsidTr="00153397">
        <w:tc>
          <w:tcPr>
            <w:tcW w:w="709" w:type="dxa"/>
            <w:shd w:val="clear" w:color="auto" w:fill="EEECE1" w:themeFill="background2"/>
            <w:vAlign w:val="center"/>
          </w:tcPr>
          <w:p w14:paraId="1D406B18" w14:textId="77777777" w:rsidR="00241EE6" w:rsidRPr="00CA410D" w:rsidRDefault="00241EE6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8" w:type="dxa"/>
            <w:shd w:val="clear" w:color="auto" w:fill="EEECE1" w:themeFill="background2"/>
          </w:tcPr>
          <w:p w14:paraId="55DBD3F0" w14:textId="1B12046C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1418" w:type="dxa"/>
            <w:shd w:val="clear" w:color="auto" w:fill="EEECE1" w:themeFill="background2"/>
          </w:tcPr>
          <w:p w14:paraId="6D5E82D0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5DCD6397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2B7285C7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2993EC06" w14:textId="77777777" w:rsidTr="0015339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7F78209" w14:textId="09F4B816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0251655" w14:textId="4B59329D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  <w:szCs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19D67A6C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42335E8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5D7F9B8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5012791B" w14:textId="77777777" w:rsidTr="00153397">
        <w:tc>
          <w:tcPr>
            <w:tcW w:w="709" w:type="dxa"/>
            <w:vAlign w:val="center"/>
          </w:tcPr>
          <w:p w14:paraId="316327A7" w14:textId="144F0D92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528" w:type="dxa"/>
          </w:tcPr>
          <w:p w14:paraId="2AD27667" w14:textId="2D44544F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67150730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C19800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19F1107E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60A6C73E" w14:textId="77777777" w:rsidTr="00153397">
        <w:tc>
          <w:tcPr>
            <w:tcW w:w="709" w:type="dxa"/>
            <w:vAlign w:val="center"/>
          </w:tcPr>
          <w:p w14:paraId="28298A08" w14:textId="1C9458A2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528" w:type="dxa"/>
          </w:tcPr>
          <w:p w14:paraId="6FBCD7A6" w14:textId="43F4FA0C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3AA9E926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623BBC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992" w:type="dxa"/>
          </w:tcPr>
          <w:p w14:paraId="0A9A687A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20D77874" w14:textId="77777777" w:rsidTr="00153397">
        <w:tc>
          <w:tcPr>
            <w:tcW w:w="709" w:type="dxa"/>
            <w:vAlign w:val="center"/>
          </w:tcPr>
          <w:p w14:paraId="2EA505E5" w14:textId="145CD7F0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528" w:type="dxa"/>
          </w:tcPr>
          <w:p w14:paraId="793674D4" w14:textId="5CA12F6B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392CEB04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B40D7FE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992" w:type="dxa"/>
          </w:tcPr>
          <w:p w14:paraId="51AACF17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384DE8B7" w14:textId="77777777" w:rsidTr="00153397">
        <w:tc>
          <w:tcPr>
            <w:tcW w:w="709" w:type="dxa"/>
            <w:vAlign w:val="center"/>
          </w:tcPr>
          <w:p w14:paraId="2AF42F28" w14:textId="67DA8347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528" w:type="dxa"/>
          </w:tcPr>
          <w:p w14:paraId="0534BE7B" w14:textId="0BDFFCDC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  <w:szCs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537C1AF9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B239554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992" w:type="dxa"/>
          </w:tcPr>
          <w:p w14:paraId="7F248D4E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5E65A1CA" w14:textId="77777777" w:rsidTr="00153397">
        <w:tc>
          <w:tcPr>
            <w:tcW w:w="709" w:type="dxa"/>
            <w:vAlign w:val="center"/>
          </w:tcPr>
          <w:p w14:paraId="743254ED" w14:textId="0ADC4D02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528" w:type="dxa"/>
          </w:tcPr>
          <w:p w14:paraId="1FE5863B" w14:textId="1522D42C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</w:t>
            </w:r>
            <w:r w:rsidRPr="004339E1">
              <w:rPr>
                <w:rFonts w:ascii="Arial" w:hAnsi="Arial" w:cs="Arial"/>
                <w:sz w:val="20"/>
                <w:szCs w:val="20"/>
              </w:rPr>
              <w:lastRenderedPageBreak/>
              <w:t>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435B3F6E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E9D2911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992" w:type="dxa"/>
          </w:tcPr>
          <w:p w14:paraId="0E3D3D4E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847A942" w14:textId="77777777" w:rsidTr="00153397">
        <w:tc>
          <w:tcPr>
            <w:tcW w:w="709" w:type="dxa"/>
            <w:vAlign w:val="center"/>
          </w:tcPr>
          <w:p w14:paraId="3F1D409E" w14:textId="7C2ECB18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528" w:type="dxa"/>
          </w:tcPr>
          <w:p w14:paraId="7BFCB505" w14:textId="49F10A19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28B97D93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F133482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4ED263B3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648B8D16" w14:textId="77777777" w:rsidTr="00153397">
        <w:tc>
          <w:tcPr>
            <w:tcW w:w="709" w:type="dxa"/>
            <w:vAlign w:val="center"/>
          </w:tcPr>
          <w:p w14:paraId="47437BDC" w14:textId="663063D4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528" w:type="dxa"/>
          </w:tcPr>
          <w:p w14:paraId="70354402" w14:textId="6044B793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418" w:type="dxa"/>
          </w:tcPr>
          <w:p w14:paraId="467EE475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D0F2D5B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992" w:type="dxa"/>
          </w:tcPr>
          <w:p w14:paraId="1A4BAF2A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329BBBEE" w14:textId="77777777" w:rsidTr="00153397">
        <w:tc>
          <w:tcPr>
            <w:tcW w:w="709" w:type="dxa"/>
            <w:shd w:val="clear" w:color="auto" w:fill="EEECE1" w:themeFill="background2"/>
            <w:vAlign w:val="center"/>
          </w:tcPr>
          <w:p w14:paraId="55264D6A" w14:textId="77777777" w:rsidR="00241EE6" w:rsidRPr="00CA410D" w:rsidRDefault="00241EE6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8" w:type="dxa"/>
            <w:shd w:val="clear" w:color="auto" w:fill="EEECE1" w:themeFill="background2"/>
            <w:vAlign w:val="center"/>
          </w:tcPr>
          <w:p w14:paraId="58B072FC" w14:textId="02F391A0" w:rsidR="00241EE6" w:rsidRPr="00F11C57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7C90"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1418" w:type="dxa"/>
            <w:shd w:val="clear" w:color="auto" w:fill="EEECE1" w:themeFill="background2"/>
            <w:vAlign w:val="center"/>
          </w:tcPr>
          <w:p w14:paraId="04382044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783A87B3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7874C44D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516F10D7" w14:textId="77777777" w:rsidTr="00153397">
        <w:tc>
          <w:tcPr>
            <w:tcW w:w="709" w:type="dxa"/>
            <w:vAlign w:val="center"/>
          </w:tcPr>
          <w:p w14:paraId="4C52AC09" w14:textId="6D36555B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528" w:type="dxa"/>
          </w:tcPr>
          <w:p w14:paraId="1B8559FA" w14:textId="3974AE62" w:rsidR="00241EE6" w:rsidRPr="00F11C57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418" w:type="dxa"/>
            <w:vAlign w:val="center"/>
          </w:tcPr>
          <w:p w14:paraId="65D98E5B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6371E49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14:paraId="6B91BF91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1C3937F5" w14:textId="77777777" w:rsidTr="00153397">
        <w:tc>
          <w:tcPr>
            <w:tcW w:w="709" w:type="dxa"/>
            <w:vAlign w:val="center"/>
          </w:tcPr>
          <w:p w14:paraId="533527EA" w14:textId="2D464832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528" w:type="dxa"/>
          </w:tcPr>
          <w:p w14:paraId="2CE5E8FD" w14:textId="1A9EA538" w:rsidR="00241EE6" w:rsidRPr="00E2424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418" w:type="dxa"/>
            <w:vAlign w:val="center"/>
          </w:tcPr>
          <w:p w14:paraId="0B28066F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98B7F9B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14:paraId="17AB2864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03408" w14:paraId="50206C87" w14:textId="77777777" w:rsidTr="00153397">
        <w:trPr>
          <w:trHeight w:val="217"/>
        </w:trPr>
        <w:tc>
          <w:tcPr>
            <w:tcW w:w="709" w:type="dxa"/>
            <w:shd w:val="clear" w:color="auto" w:fill="EEECE1" w:themeFill="background2"/>
            <w:vAlign w:val="center"/>
          </w:tcPr>
          <w:p w14:paraId="44CF2C62" w14:textId="77777777" w:rsidR="00241EE6" w:rsidRPr="00CA410D" w:rsidRDefault="00241EE6" w:rsidP="00CA410D">
            <w:pPr>
              <w:ind w:left="0" w:hanging="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28" w:type="dxa"/>
            <w:shd w:val="clear" w:color="auto" w:fill="EEECE1" w:themeFill="background2"/>
            <w:vAlign w:val="center"/>
          </w:tcPr>
          <w:p w14:paraId="5A246B3F" w14:textId="39491C4B" w:rsidR="00241EE6" w:rsidRPr="00C03408" w:rsidRDefault="00241EE6" w:rsidP="00C415AF">
            <w:pPr>
              <w:ind w:left="0" w:hanging="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EEECE1" w:themeFill="background2"/>
            <w:vAlign w:val="center"/>
          </w:tcPr>
          <w:p w14:paraId="42334766" w14:textId="77777777" w:rsidR="00241EE6" w:rsidRPr="00C03408" w:rsidRDefault="00241EE6" w:rsidP="00C415AF">
            <w:pPr>
              <w:pStyle w:val="Ttulo6"/>
              <w:ind w:left="0" w:hanging="2"/>
              <w:jc w:val="center"/>
              <w:rPr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4446E307" w14:textId="77777777" w:rsidR="00241EE6" w:rsidRPr="00C03408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6E806E9D" w14:textId="77777777" w:rsidR="00241EE6" w:rsidRPr="00C03408" w:rsidRDefault="00241EE6" w:rsidP="00C415AF">
            <w:pPr>
              <w:ind w:left="0" w:hanging="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1EE6" w:rsidRPr="00C17884" w14:paraId="5A5E70C2" w14:textId="77777777" w:rsidTr="00153397">
        <w:tc>
          <w:tcPr>
            <w:tcW w:w="709" w:type="dxa"/>
            <w:vAlign w:val="center"/>
          </w:tcPr>
          <w:p w14:paraId="572A2246" w14:textId="1E4792FE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528" w:type="dxa"/>
          </w:tcPr>
          <w:p w14:paraId="06F05BAD" w14:textId="5AE67BD9" w:rsidR="00241EE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A1406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 w:rsidRPr="00FA140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DF9AD26" w14:textId="77777777" w:rsidR="00241EE6" w:rsidRPr="00FA140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E747892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5427D36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</w:tcPr>
          <w:p w14:paraId="72CA6A57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5C9A77CF" w14:textId="77777777" w:rsidTr="00153397">
        <w:tc>
          <w:tcPr>
            <w:tcW w:w="709" w:type="dxa"/>
            <w:vAlign w:val="center"/>
          </w:tcPr>
          <w:p w14:paraId="56E904DA" w14:textId="15229B67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528" w:type="dxa"/>
          </w:tcPr>
          <w:p w14:paraId="7418A4B4" w14:textId="0671CD98" w:rsidR="00241EE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. Máximo 4 livros</w:t>
            </w:r>
            <w:r w:rsidRPr="00FA140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073929C" w14:textId="77777777" w:rsidR="00241EE6" w:rsidRPr="00FA140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CCC6961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8F367B5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5CDE70CE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3074B444" w14:textId="77777777" w:rsidTr="00153397">
        <w:tc>
          <w:tcPr>
            <w:tcW w:w="709" w:type="dxa"/>
            <w:vAlign w:val="center"/>
          </w:tcPr>
          <w:p w14:paraId="7F710697" w14:textId="6ABDB37B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528" w:type="dxa"/>
          </w:tcPr>
          <w:p w14:paraId="2CF32C66" w14:textId="446C07B8" w:rsidR="00241EE6" w:rsidRPr="00FA1406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 xml:space="preserve">Capítulos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A1406">
              <w:rPr>
                <w:rFonts w:ascii="Arial" w:hAnsi="Arial" w:cs="Arial"/>
                <w:sz w:val="20"/>
                <w:szCs w:val="20"/>
              </w:rPr>
              <w:t xml:space="preserve">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07FB03A0" w14:textId="77777777" w:rsidR="00241EE6" w:rsidRPr="00E24246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3C6B7F0" w14:textId="77777777" w:rsidR="00241EE6" w:rsidRPr="00E24246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398B4F79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2990AC09" w14:textId="77777777" w:rsidTr="00153397">
        <w:tc>
          <w:tcPr>
            <w:tcW w:w="709" w:type="dxa"/>
            <w:vAlign w:val="center"/>
          </w:tcPr>
          <w:p w14:paraId="42DEB147" w14:textId="09065724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528" w:type="dxa"/>
          </w:tcPr>
          <w:p w14:paraId="08347058" w14:textId="2281C907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rabalh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5EC69910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3EAE464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6548812E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492F01F5" w14:textId="77777777" w:rsidTr="00153397">
        <w:tc>
          <w:tcPr>
            <w:tcW w:w="709" w:type="dxa"/>
            <w:vAlign w:val="center"/>
          </w:tcPr>
          <w:p w14:paraId="65829463" w14:textId="4D68E109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528" w:type="dxa"/>
          </w:tcPr>
          <w:p w14:paraId="2E24A572" w14:textId="7443BBA5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1418" w:type="dxa"/>
          </w:tcPr>
          <w:p w14:paraId="4EEBC787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65259F6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0521CFD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03726C06" w14:textId="77777777" w:rsidTr="00153397">
        <w:tc>
          <w:tcPr>
            <w:tcW w:w="709" w:type="dxa"/>
            <w:vAlign w:val="center"/>
          </w:tcPr>
          <w:p w14:paraId="19BBD7F4" w14:textId="1D24CC29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528" w:type="dxa"/>
          </w:tcPr>
          <w:p w14:paraId="2B6AEAFF" w14:textId="5D838616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 xml:space="preserve">Trabalhos (não considerados acima) em Eventos Técnico-Científic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E24246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áximo 5 apresentações</w:t>
            </w:r>
            <w:r w:rsidRPr="00E24246"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1418" w:type="dxa"/>
          </w:tcPr>
          <w:p w14:paraId="3FC60E0E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160BA0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4C8B91D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3E345D14" w14:textId="77777777" w:rsidTr="00153397">
        <w:tc>
          <w:tcPr>
            <w:tcW w:w="709" w:type="dxa"/>
            <w:vAlign w:val="center"/>
          </w:tcPr>
          <w:p w14:paraId="1BBDE01A" w14:textId="7E91E606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528" w:type="dxa"/>
          </w:tcPr>
          <w:p w14:paraId="57A6D787" w14:textId="56587CF0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Eventos e Cursos de Curta Duração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418" w:type="dxa"/>
          </w:tcPr>
          <w:p w14:paraId="36A73C79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C7AD0C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2F467CF4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734902" w14:paraId="3AAC3360" w14:textId="77777777" w:rsidTr="00153397">
        <w:tc>
          <w:tcPr>
            <w:tcW w:w="709" w:type="dxa"/>
            <w:vAlign w:val="center"/>
          </w:tcPr>
          <w:p w14:paraId="7E9537E2" w14:textId="3006AC98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528" w:type="dxa"/>
          </w:tcPr>
          <w:p w14:paraId="79E3AA32" w14:textId="5E4B01E9" w:rsidR="00241EE6" w:rsidRPr="00734902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 w:rsidRPr="00734902"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1418" w:type="dxa"/>
          </w:tcPr>
          <w:p w14:paraId="2E052984" w14:textId="77777777" w:rsidR="00241EE6" w:rsidRPr="00734902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7166F6B" w14:textId="77777777" w:rsidR="00241EE6" w:rsidRPr="00734902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52BD13C4" w14:textId="77777777" w:rsidR="00241EE6" w:rsidRPr="00734902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0E0D8AF2" w14:textId="77777777" w:rsidTr="00153397">
        <w:tc>
          <w:tcPr>
            <w:tcW w:w="709" w:type="dxa"/>
            <w:vAlign w:val="center"/>
          </w:tcPr>
          <w:p w14:paraId="0666109F" w14:textId="3270F00D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528" w:type="dxa"/>
          </w:tcPr>
          <w:p w14:paraId="7B3BB64C" w14:textId="3D8DDD0D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onsultoria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3CCD8C4D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8C4834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4BAD1C1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FFE40DA" w14:textId="77777777" w:rsidTr="00153397">
        <w:tc>
          <w:tcPr>
            <w:tcW w:w="709" w:type="dxa"/>
            <w:vAlign w:val="center"/>
          </w:tcPr>
          <w:p w14:paraId="322F7E27" w14:textId="2C67E057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528" w:type="dxa"/>
          </w:tcPr>
          <w:p w14:paraId="38981160" w14:textId="14984F86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(1 ponto/semestre - 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 w:rsidRPr="00C3652B">
              <w:rPr>
                <w:rFonts w:ascii="Arial" w:hAnsi="Arial" w:cs="Arial"/>
                <w:sz w:val="20"/>
                <w:szCs w:val="20"/>
              </w:rPr>
              <w:t>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3CDF50D7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E2D0E16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018254DD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08183311" w14:textId="77777777" w:rsidTr="00153397">
        <w:tc>
          <w:tcPr>
            <w:tcW w:w="709" w:type="dxa"/>
            <w:vAlign w:val="center"/>
          </w:tcPr>
          <w:p w14:paraId="30E152E8" w14:textId="78A4E3E7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528" w:type="dxa"/>
          </w:tcPr>
          <w:p w14:paraId="580AEF98" w14:textId="63077A07" w:rsidR="00241EE6" w:rsidRPr="00C3652B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ientação em nível de Graduação (TCC, IC etc.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36967E19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67063CB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0B12D00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1F7092B7" w14:textId="77777777" w:rsidTr="00153397">
        <w:tc>
          <w:tcPr>
            <w:tcW w:w="709" w:type="dxa"/>
            <w:vAlign w:val="center"/>
          </w:tcPr>
          <w:p w14:paraId="75C6991C" w14:textId="5DD983B3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528" w:type="dxa"/>
          </w:tcPr>
          <w:p w14:paraId="236BD364" w14:textId="4F366B7E" w:rsidR="00241EE6" w:rsidRPr="00E9255D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 w:rsidRPr="00E9255D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418" w:type="dxa"/>
          </w:tcPr>
          <w:p w14:paraId="7A99705A" w14:textId="77777777" w:rsidR="00241EE6" w:rsidRPr="00E9255D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B782268" w14:textId="77777777" w:rsidR="00241EE6" w:rsidRPr="00F23138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7ACCD767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47301F78" w14:textId="77777777" w:rsidTr="00153397">
        <w:tc>
          <w:tcPr>
            <w:tcW w:w="709" w:type="dxa"/>
            <w:vAlign w:val="center"/>
          </w:tcPr>
          <w:p w14:paraId="3D8C957B" w14:textId="63025AC1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528" w:type="dxa"/>
          </w:tcPr>
          <w:p w14:paraId="3CB9398B" w14:textId="5EECCD4B" w:rsidR="00241EE6" w:rsidRPr="00C3652B" w:rsidRDefault="00241EE6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ganização de Event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imit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 – pontuar por evento</w:t>
            </w:r>
          </w:p>
        </w:tc>
        <w:tc>
          <w:tcPr>
            <w:tcW w:w="1418" w:type="dxa"/>
          </w:tcPr>
          <w:p w14:paraId="28E152C7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731687E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D829F8F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734902" w14:paraId="40EF438F" w14:textId="77777777" w:rsidTr="0015339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1C9B446" w14:textId="4BD55E17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1C341570" w14:textId="554F645A" w:rsidR="00241EE6" w:rsidRPr="007841CD" w:rsidRDefault="00241EE6" w:rsidP="00C415AF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 xml:space="preserve">em Projeto de Pesquisa, Ensino e Extensão, após a graduação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E24246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7841C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527312C" w14:textId="77777777" w:rsidR="00241EE6" w:rsidRPr="00734902" w:rsidRDefault="00241EE6" w:rsidP="00C415AF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B962367" w14:textId="77777777" w:rsidR="00241EE6" w:rsidRPr="007841CD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9D8E5A8" w14:textId="77777777" w:rsidR="00241EE6" w:rsidRPr="00734902" w:rsidRDefault="00241EE6" w:rsidP="00C415AF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241EE6" w:rsidRPr="00C17884" w14:paraId="5EBD37DC" w14:textId="77777777" w:rsidTr="00153397">
        <w:trPr>
          <w:trHeight w:val="344"/>
        </w:trPr>
        <w:tc>
          <w:tcPr>
            <w:tcW w:w="709" w:type="dxa"/>
            <w:vAlign w:val="center"/>
          </w:tcPr>
          <w:p w14:paraId="690B5D39" w14:textId="0C185227" w:rsidR="00241EE6" w:rsidRPr="00CA410D" w:rsidRDefault="00CA410D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528" w:type="dxa"/>
          </w:tcPr>
          <w:p w14:paraId="35FFA382" w14:textId="1215CAA2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2B3094E9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1CD6A97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407EE252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7C5E658A" w14:textId="77777777" w:rsidTr="00153397">
        <w:tc>
          <w:tcPr>
            <w:tcW w:w="709" w:type="dxa"/>
            <w:vAlign w:val="center"/>
          </w:tcPr>
          <w:p w14:paraId="64E30583" w14:textId="5434A075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528" w:type="dxa"/>
          </w:tcPr>
          <w:p w14:paraId="1C14DC20" w14:textId="740452A2" w:rsidR="00241EE6" w:rsidRPr="00C3652B" w:rsidRDefault="00241EE6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8" w:type="dxa"/>
          </w:tcPr>
          <w:p w14:paraId="674D6BFF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0351491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2F62CCFA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41CA258E" w14:textId="77777777" w:rsidTr="00153397">
        <w:tc>
          <w:tcPr>
            <w:tcW w:w="709" w:type="dxa"/>
            <w:vAlign w:val="center"/>
          </w:tcPr>
          <w:p w14:paraId="58CD7393" w14:textId="4E8042E2" w:rsidR="00241EE6" w:rsidRPr="00CA410D" w:rsidRDefault="00CA410D" w:rsidP="00CA410D">
            <w:pPr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410D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528" w:type="dxa"/>
          </w:tcPr>
          <w:p w14:paraId="4C6A4D5A" w14:textId="74576BBF" w:rsidR="00241EE6" w:rsidRPr="00C3652B" w:rsidRDefault="00241EE6" w:rsidP="00C415AF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1418" w:type="dxa"/>
          </w:tcPr>
          <w:p w14:paraId="25265707" w14:textId="77777777" w:rsidR="00241EE6" w:rsidRPr="00423DF5" w:rsidRDefault="00241EE6" w:rsidP="00C415AF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AE57F82" w14:textId="77777777" w:rsidR="00241EE6" w:rsidRPr="00C17884" w:rsidRDefault="00241EE6" w:rsidP="00C415AF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61598181" w14:textId="77777777" w:rsidR="00241EE6" w:rsidRPr="00C17884" w:rsidRDefault="00241EE6" w:rsidP="00C415AF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241EE6" w:rsidRPr="00C17884" w14:paraId="639B41BA" w14:textId="77777777" w:rsidTr="00153397">
        <w:tc>
          <w:tcPr>
            <w:tcW w:w="709" w:type="dxa"/>
            <w:vAlign w:val="center"/>
          </w:tcPr>
          <w:p w14:paraId="58DC9E81" w14:textId="77777777" w:rsidR="00241EE6" w:rsidRPr="00CA410D" w:rsidRDefault="00241EE6" w:rsidP="00CA410D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8" w:type="dxa"/>
          </w:tcPr>
          <w:p w14:paraId="030F7D73" w14:textId="5CD7AB89" w:rsidR="00241EE6" w:rsidRPr="00C3652B" w:rsidRDefault="00241EE6" w:rsidP="00C415AF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055DFA">
              <w:rPr>
                <w:rFonts w:ascii="Arial" w:hAnsi="Arial" w:cs="Arial"/>
                <w:b/>
                <w:bCs/>
                <w:sz w:val="20"/>
                <w:szCs w:val="20"/>
              </w:rPr>
              <w:t>Tota</w:t>
            </w:r>
            <w:r w:rsidRPr="00C3652B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1418" w:type="dxa"/>
          </w:tcPr>
          <w:p w14:paraId="044C557C" w14:textId="77777777" w:rsidR="00241EE6" w:rsidRPr="00423DF5" w:rsidRDefault="00241EE6" w:rsidP="00C415AF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F782C12" w14:textId="77777777" w:rsidR="00241EE6" w:rsidRPr="00C17884" w:rsidRDefault="00241EE6" w:rsidP="00C415AF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03F9DF3" w14:textId="77777777" w:rsidR="00241EE6" w:rsidRPr="00C17884" w:rsidRDefault="00241EE6" w:rsidP="00C415AF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492E981B" w14:textId="77777777" w:rsidR="00CE74D9" w:rsidRDefault="00CE74D9" w:rsidP="001E1647">
      <w:pPr>
        <w:spacing w:after="120"/>
        <w:ind w:left="0" w:right="-426" w:hanging="2"/>
        <w:jc w:val="both"/>
        <w:rPr>
          <w:rFonts w:ascii="Arial" w:hAnsi="Arial" w:cs="Arial"/>
          <w:bCs/>
        </w:rPr>
      </w:pPr>
    </w:p>
    <w:p w14:paraId="5846600C" w14:textId="7F06F694" w:rsidR="001E1647" w:rsidRPr="0078585E" w:rsidRDefault="001E1647" w:rsidP="001E1647">
      <w:pPr>
        <w:spacing w:after="120"/>
        <w:ind w:left="0" w:right="-426" w:hanging="2"/>
        <w:jc w:val="both"/>
        <w:rPr>
          <w:rFonts w:ascii="Arial" w:hAnsi="Arial" w:cs="Arial"/>
          <w:bCs/>
        </w:rPr>
      </w:pPr>
      <w:r w:rsidRPr="0078585E">
        <w:rPr>
          <w:rFonts w:ascii="Arial" w:hAnsi="Arial" w:cs="Arial"/>
          <w:bCs/>
        </w:rPr>
        <w:t>*Dentre as áreas classificadas (</w:t>
      </w:r>
      <w:r w:rsidRPr="0078585E">
        <w:rPr>
          <w:rFonts w:ascii="Arial" w:hAnsi="Arial" w:cs="Arial"/>
          <w:bCs/>
          <w:i/>
          <w:iCs/>
        </w:rPr>
        <w:t xml:space="preserve">QS </w:t>
      </w:r>
      <w:proofErr w:type="spellStart"/>
      <w:r w:rsidRPr="0078585E">
        <w:rPr>
          <w:rFonts w:ascii="Arial" w:hAnsi="Arial" w:cs="Arial"/>
          <w:bCs/>
          <w:i/>
          <w:iCs/>
        </w:rPr>
        <w:t>Subject</w:t>
      </w:r>
      <w:proofErr w:type="spellEnd"/>
      <w:r w:rsidRPr="0078585E">
        <w:rPr>
          <w:rFonts w:ascii="Arial" w:hAnsi="Arial" w:cs="Arial"/>
          <w:bCs/>
          <w:i/>
          <w:iCs/>
        </w:rPr>
        <w:t xml:space="preserve"> Area</w:t>
      </w:r>
      <w:r w:rsidRPr="0078585E">
        <w:rPr>
          <w:rFonts w:ascii="Arial" w:hAnsi="Arial" w:cs="Arial"/>
          <w:bCs/>
        </w:rPr>
        <w:t>) na ASJC (</w:t>
      </w:r>
      <w:proofErr w:type="spellStart"/>
      <w:r w:rsidRPr="0078585E">
        <w:rPr>
          <w:rFonts w:ascii="Arial" w:hAnsi="Arial" w:cs="Arial"/>
          <w:bCs/>
          <w:i/>
          <w:iCs/>
        </w:rPr>
        <w:t>All</w:t>
      </w:r>
      <w:proofErr w:type="spellEnd"/>
      <w:r w:rsidRPr="0078585E">
        <w:rPr>
          <w:rFonts w:ascii="Arial" w:hAnsi="Arial" w:cs="Arial"/>
          <w:bCs/>
          <w:i/>
          <w:iCs/>
        </w:rPr>
        <w:t xml:space="preserve"> Science </w:t>
      </w:r>
      <w:proofErr w:type="spellStart"/>
      <w:r w:rsidRPr="0078585E">
        <w:rPr>
          <w:rFonts w:ascii="Arial" w:hAnsi="Arial" w:cs="Arial"/>
          <w:bCs/>
          <w:i/>
          <w:iCs/>
        </w:rPr>
        <w:t>Journal</w:t>
      </w:r>
      <w:proofErr w:type="spellEnd"/>
      <w:r w:rsidRPr="0078585E">
        <w:rPr>
          <w:rFonts w:ascii="Arial" w:hAnsi="Arial" w:cs="Arial"/>
          <w:bCs/>
          <w:i/>
          <w:iCs/>
        </w:rPr>
        <w:t xml:space="preserve"> </w:t>
      </w:r>
      <w:proofErr w:type="spellStart"/>
      <w:r w:rsidRPr="0078585E">
        <w:rPr>
          <w:rFonts w:ascii="Arial" w:hAnsi="Arial" w:cs="Arial"/>
          <w:bCs/>
          <w:i/>
          <w:iCs/>
        </w:rPr>
        <w:t>Classifications</w:t>
      </w:r>
      <w:proofErr w:type="spellEnd"/>
      <w:r w:rsidRPr="0078585E">
        <w:rPr>
          <w:rFonts w:ascii="Arial" w:hAnsi="Arial" w:cs="Arial"/>
          <w:bCs/>
        </w:rPr>
        <w:t>), consideram-se alinhadas à área de concentração do PEQ as listadas na Tabela 2. Periódicos c</w:t>
      </w:r>
      <w:r>
        <w:rPr>
          <w:rFonts w:ascii="Arial" w:hAnsi="Arial" w:cs="Arial"/>
          <w:bCs/>
        </w:rPr>
        <w:t>lassifica</w:t>
      </w:r>
      <w:r w:rsidRPr="0078585E">
        <w:rPr>
          <w:rFonts w:ascii="Arial" w:hAnsi="Arial" w:cs="Arial"/>
          <w:bCs/>
        </w:rPr>
        <w:t xml:space="preserve">dos em outras áreas que não aquelas constantes na Tabela 2 não são </w:t>
      </w:r>
      <w:r>
        <w:rPr>
          <w:rFonts w:ascii="Arial" w:hAnsi="Arial" w:cs="Arial"/>
          <w:bCs/>
        </w:rPr>
        <w:t>pontuados</w:t>
      </w:r>
      <w:r w:rsidRPr="0078585E">
        <w:rPr>
          <w:rFonts w:ascii="Arial" w:hAnsi="Arial" w:cs="Arial"/>
          <w:bCs/>
        </w:rPr>
        <w:t>.</w:t>
      </w:r>
    </w:p>
    <w:p w14:paraId="1EDF8E5E" w14:textId="77777777" w:rsidR="001E1647" w:rsidRDefault="001E1647" w:rsidP="001E1647">
      <w:pPr>
        <w:pStyle w:val="Recuodecorpodetexto"/>
        <w:spacing w:after="0"/>
        <w:ind w:left="0" w:right="-426" w:hanging="2"/>
        <w:rPr>
          <w:rFonts w:ascii="Arial" w:hAnsi="Arial" w:cs="Arial"/>
        </w:rPr>
      </w:pPr>
      <w:r w:rsidRPr="005D62A2">
        <w:rPr>
          <w:rFonts w:ascii="Arial" w:hAnsi="Arial" w:cs="Arial"/>
          <w:bCs/>
          <w:szCs w:val="24"/>
        </w:rPr>
        <w:t xml:space="preserve">As classificações ASJC podem ser consultadas em </w:t>
      </w:r>
      <w:hyperlink r:id="rId8" w:history="1">
        <w:r w:rsidRPr="005D62A2">
          <w:rPr>
            <w:rStyle w:val="Hyperlink"/>
            <w:rFonts w:ascii="Arial" w:hAnsi="Arial" w:cs="Arial"/>
            <w:bCs/>
            <w:szCs w:val="24"/>
          </w:rPr>
          <w:t>https://support.qs.com/hc/en-gb/articles/4406036892562-All-Science-Journal-Classifications-ASJC-Codes</w:t>
        </w:r>
      </w:hyperlink>
      <w:r>
        <w:t>.</w:t>
      </w:r>
    </w:p>
    <w:p w14:paraId="7A9223DD" w14:textId="77777777" w:rsidR="00153397" w:rsidRDefault="00153397" w:rsidP="00264511">
      <w:pPr>
        <w:pStyle w:val="Recuodecorpodetexto"/>
        <w:spacing w:after="0"/>
        <w:ind w:left="0" w:right="-426" w:hanging="2"/>
        <w:rPr>
          <w:rFonts w:ascii="Arial" w:hAnsi="Arial" w:cs="Arial"/>
        </w:rPr>
      </w:pPr>
    </w:p>
    <w:p w14:paraId="7B0B7CE9" w14:textId="77777777" w:rsidR="00264511" w:rsidRPr="00A11AFE" w:rsidRDefault="00264511" w:rsidP="00264511">
      <w:pPr>
        <w:pStyle w:val="Recuodecorpodetexto"/>
        <w:ind w:left="0" w:right="-315" w:hanging="2"/>
        <w:rPr>
          <w:rFonts w:ascii="Arial" w:hAnsi="Arial" w:cs="Arial"/>
          <w:bCs/>
        </w:rPr>
      </w:pPr>
      <w:r w:rsidRPr="00A11AFE">
        <w:rPr>
          <w:rFonts w:ascii="Arial" w:hAnsi="Arial" w:cs="Arial"/>
          <w:bCs/>
        </w:rPr>
        <w:t xml:space="preserve">Tabela 2: </w:t>
      </w:r>
      <w:r w:rsidRPr="00A11AFE">
        <w:rPr>
          <w:rFonts w:ascii="Arial" w:hAnsi="Arial" w:cs="Arial"/>
          <w:bCs/>
          <w:i/>
          <w:iCs/>
        </w:rPr>
        <w:t xml:space="preserve">QS </w:t>
      </w:r>
      <w:proofErr w:type="spellStart"/>
      <w:r w:rsidRPr="00A11AFE">
        <w:rPr>
          <w:rFonts w:ascii="Arial" w:hAnsi="Arial" w:cs="Arial"/>
          <w:bCs/>
          <w:i/>
          <w:iCs/>
        </w:rPr>
        <w:t>Subject</w:t>
      </w:r>
      <w:proofErr w:type="spellEnd"/>
      <w:r w:rsidRPr="00A11AFE">
        <w:rPr>
          <w:rFonts w:ascii="Arial" w:hAnsi="Arial" w:cs="Arial"/>
          <w:bCs/>
          <w:i/>
          <w:iCs/>
        </w:rPr>
        <w:t xml:space="preserve"> </w:t>
      </w:r>
      <w:proofErr w:type="spellStart"/>
      <w:r w:rsidRPr="00A11AFE">
        <w:rPr>
          <w:rFonts w:ascii="Arial" w:hAnsi="Arial" w:cs="Arial"/>
          <w:bCs/>
          <w:i/>
          <w:iCs/>
        </w:rPr>
        <w:t>Area</w:t>
      </w:r>
      <w:r>
        <w:rPr>
          <w:rFonts w:ascii="Arial" w:hAnsi="Arial" w:cs="Arial"/>
          <w:bCs/>
          <w:i/>
          <w:iCs/>
        </w:rPr>
        <w:t>s</w:t>
      </w:r>
      <w:proofErr w:type="spellEnd"/>
      <w:r w:rsidRPr="00A11AFE">
        <w:rPr>
          <w:rFonts w:ascii="Arial" w:hAnsi="Arial" w:cs="Arial"/>
          <w:bCs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264511" w:rsidRPr="00A11AFE" w14:paraId="32A5575F" w14:textId="77777777" w:rsidTr="00C415AF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2C3F547" w14:textId="77777777" w:rsidR="00264511" w:rsidRPr="00A11AFE" w:rsidRDefault="00264511" w:rsidP="00C415AF">
            <w:pPr>
              <w:pStyle w:val="Recuodecorpodetexto"/>
              <w:ind w:left="0" w:right="-315" w:hanging="2"/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QS Subject Area</w:t>
            </w:r>
          </w:p>
        </w:tc>
      </w:tr>
      <w:tr w:rsidR="00264511" w:rsidRPr="00A11AFE" w14:paraId="591B92CF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0C15A24C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34FFEC5E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– General</w:t>
            </w:r>
          </w:p>
        </w:tc>
      </w:tr>
      <w:tr w:rsidR="00264511" w:rsidRPr="00A11AFE" w14:paraId="7B72FB69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11DC060A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lastRenderedPageBreak/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40E06441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vironmental Sciences</w:t>
            </w:r>
          </w:p>
        </w:tc>
      </w:tr>
      <w:tr w:rsidR="00264511" w:rsidRPr="00A11AFE" w14:paraId="467C0FED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0523D745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4B0629BD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Materials Science</w:t>
            </w:r>
          </w:p>
        </w:tc>
      </w:tr>
      <w:tr w:rsidR="00264511" w:rsidRPr="00A11AFE" w14:paraId="4B82FED7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207BCFE4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48E31AAB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Petroleum Engineering</w:t>
            </w:r>
          </w:p>
        </w:tc>
      </w:tr>
      <w:tr w:rsidR="00264511" w:rsidRPr="00A11AFE" w14:paraId="5AF4FA93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B776D72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2FAEAB79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Pharmacy and Pharmacology</w:t>
            </w:r>
          </w:p>
        </w:tc>
      </w:tr>
      <w:tr w:rsidR="00264511" w:rsidRPr="00A11AFE" w14:paraId="35DB6A66" w14:textId="77777777" w:rsidTr="00C415AF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033DCD65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74FD560F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115D4D">
              <w:rPr>
                <w:rFonts w:ascii="Arial" w:hAnsi="Arial" w:cs="Arial"/>
                <w:i/>
                <w:iCs/>
                <w:lang w:val="en-US"/>
              </w:rPr>
              <w:t>Physics and Astronomy</w:t>
            </w:r>
          </w:p>
        </w:tc>
      </w:tr>
      <w:tr w:rsidR="00264511" w:rsidRPr="00115D4D" w14:paraId="1F610A14" w14:textId="77777777" w:rsidTr="00C415AF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D99A8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4C8A42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Statistics and Operational Research</w:t>
            </w:r>
          </w:p>
        </w:tc>
      </w:tr>
      <w:tr w:rsidR="00264511" w:rsidRPr="00115D4D" w14:paraId="1996FEF0" w14:textId="77777777" w:rsidTr="00C415AF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8CC5DBB" w14:textId="77777777" w:rsidR="00264511" w:rsidRPr="00A11AFE" w:rsidRDefault="00264511" w:rsidP="00C415AF">
            <w:pPr>
              <w:pStyle w:val="Recuodecorpodetexto"/>
              <w:ind w:left="0" w:right="-315" w:hanging="2"/>
              <w:rPr>
                <w:rFonts w:ascii="Arial" w:hAnsi="Arial" w:cs="Arial"/>
                <w:i/>
                <w:iCs/>
                <w:lang w:val="en-US"/>
              </w:rPr>
            </w:pPr>
            <w:r w:rsidRPr="00A11AFE">
              <w:rPr>
                <w:rFonts w:ascii="Arial" w:hAnsi="Arial" w:cs="Arial"/>
                <w:i/>
                <w:iCs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4BF2E" w14:textId="77777777" w:rsidR="00264511" w:rsidRPr="00A11AFE" w:rsidRDefault="00264511" w:rsidP="00C415AF">
            <w:pPr>
              <w:pStyle w:val="Recuodecorpodetexto"/>
              <w:ind w:left="0" w:right="-315" w:hanging="2"/>
              <w:jc w:val="left"/>
              <w:rPr>
                <w:rFonts w:ascii="Arial" w:hAnsi="Arial" w:cs="Arial"/>
                <w:i/>
                <w:iCs/>
                <w:lang w:val="en-US"/>
              </w:rPr>
            </w:pPr>
          </w:p>
        </w:tc>
      </w:tr>
    </w:tbl>
    <w:p w14:paraId="50BEEBA5" w14:textId="77777777" w:rsidR="00264511" w:rsidRPr="00624AB2" w:rsidRDefault="00264511" w:rsidP="00264511">
      <w:pPr>
        <w:pStyle w:val="Recuodecorpodetexto"/>
        <w:spacing w:after="0"/>
        <w:ind w:left="0" w:right="-284" w:hanging="2"/>
        <w:rPr>
          <w:rFonts w:ascii="Arial" w:hAnsi="Arial" w:cs="Arial"/>
        </w:rPr>
      </w:pPr>
    </w:p>
    <w:p w14:paraId="4B82BDC5" w14:textId="77777777" w:rsidR="00264511" w:rsidRPr="00305F8C" w:rsidRDefault="00264511" w:rsidP="00264511">
      <w:pPr>
        <w:ind w:left="0" w:right="-426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1B70003" w14:textId="77777777" w:rsidR="00264511" w:rsidRPr="007C4BD7" w:rsidRDefault="00264511" w:rsidP="00264511">
      <w:pPr>
        <w:ind w:left="0" w:right="-426" w:hanging="2"/>
        <w:jc w:val="both"/>
        <w:rPr>
          <w:rFonts w:ascii="Arial" w:hAnsi="Arial" w:cs="Arial"/>
          <w:b/>
        </w:rPr>
      </w:pPr>
    </w:p>
    <w:p w14:paraId="14885DF1" w14:textId="77777777" w:rsidR="00264511" w:rsidRPr="00551B39" w:rsidRDefault="00264511" w:rsidP="00264511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7C4BD7">
        <w:rPr>
          <w:rFonts w:ascii="Arial" w:hAnsi="Arial" w:cs="Arial"/>
        </w:rPr>
        <w:t xml:space="preserve">Artigos aceitos para </w:t>
      </w:r>
      <w:r w:rsidRPr="00551B39">
        <w:rPr>
          <w:rFonts w:ascii="Arial" w:hAnsi="Arial" w:cs="Arial"/>
        </w:rPr>
        <w:t>publicação em periódicos com comprovação de aceite final serão pontuados da mesma forma que os artigos publicados.</w:t>
      </w:r>
    </w:p>
    <w:p w14:paraId="4E889AED" w14:textId="77777777" w:rsidR="00264511" w:rsidRPr="00551B39" w:rsidRDefault="00264511" w:rsidP="00264511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551B39"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69AC4EA9" w14:textId="77777777" w:rsidR="00264511" w:rsidRPr="00924598" w:rsidRDefault="00264511" w:rsidP="00264511">
      <w:pPr>
        <w:numPr>
          <w:ilvl w:val="0"/>
          <w:numId w:val="3"/>
        </w:numPr>
        <w:suppressAutoHyphens w:val="0"/>
        <w:spacing w:after="120" w:line="240" w:lineRule="auto"/>
        <w:ind w:leftChars="0" w:left="0" w:right="-426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bookmarkStart w:id="0" w:name="_Hlk213075286"/>
      <w:r w:rsidRPr="00924598">
        <w:rPr>
          <w:rFonts w:ascii="Arial" w:hAnsi="Arial" w:cs="Arial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0"/>
      <w:r w:rsidRPr="00924598">
        <w:rPr>
          <w:rFonts w:ascii="Arial" w:hAnsi="Arial" w:cs="Arial"/>
        </w:rPr>
        <w:t>.</w:t>
      </w: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CE74D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253B2" w14:textId="77777777" w:rsidR="00044F66" w:rsidRDefault="00044F66">
      <w:pPr>
        <w:spacing w:line="240" w:lineRule="auto"/>
        <w:ind w:left="0" w:hanging="2"/>
      </w:pPr>
      <w:r>
        <w:separator/>
      </w:r>
    </w:p>
  </w:endnote>
  <w:endnote w:type="continuationSeparator" w:id="0">
    <w:p w14:paraId="40CE336F" w14:textId="77777777" w:rsidR="00044F66" w:rsidRDefault="00044F6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B0C38" w14:textId="77777777" w:rsidR="00044F66" w:rsidRDefault="00044F66">
      <w:pPr>
        <w:spacing w:line="240" w:lineRule="auto"/>
        <w:ind w:left="0" w:hanging="2"/>
      </w:pPr>
      <w:r>
        <w:separator/>
      </w:r>
    </w:p>
  </w:footnote>
  <w:footnote w:type="continuationSeparator" w:id="0">
    <w:p w14:paraId="2BA2A657" w14:textId="77777777" w:rsidR="00044F66" w:rsidRDefault="00044F6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  <w:num w:numId="6" w16cid:durableId="1759520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NKgFANkzUbItAAAA"/>
  </w:docVars>
  <w:rsids>
    <w:rsidRoot w:val="00BE056E"/>
    <w:rsid w:val="00006E0F"/>
    <w:rsid w:val="000216AA"/>
    <w:rsid w:val="00030ACB"/>
    <w:rsid w:val="00044F66"/>
    <w:rsid w:val="00050A47"/>
    <w:rsid w:val="000A610C"/>
    <w:rsid w:val="000E40A6"/>
    <w:rsid w:val="000E7274"/>
    <w:rsid w:val="001077BE"/>
    <w:rsid w:val="00115AAA"/>
    <w:rsid w:val="00122E6B"/>
    <w:rsid w:val="00135776"/>
    <w:rsid w:val="001437A0"/>
    <w:rsid w:val="001501DF"/>
    <w:rsid w:val="00153397"/>
    <w:rsid w:val="0017227E"/>
    <w:rsid w:val="00175854"/>
    <w:rsid w:val="0018175F"/>
    <w:rsid w:val="00182E0D"/>
    <w:rsid w:val="001A004B"/>
    <w:rsid w:val="001A0CC6"/>
    <w:rsid w:val="001A44BF"/>
    <w:rsid w:val="001A6704"/>
    <w:rsid w:val="001B5BD8"/>
    <w:rsid w:val="001D1391"/>
    <w:rsid w:val="001D3379"/>
    <w:rsid w:val="001E1647"/>
    <w:rsid w:val="001E1ED9"/>
    <w:rsid w:val="00212DA3"/>
    <w:rsid w:val="00221B5B"/>
    <w:rsid w:val="00241EE6"/>
    <w:rsid w:val="00246F03"/>
    <w:rsid w:val="00264511"/>
    <w:rsid w:val="002877B5"/>
    <w:rsid w:val="00297755"/>
    <w:rsid w:val="002B3E55"/>
    <w:rsid w:val="002E61C9"/>
    <w:rsid w:val="002F3D6A"/>
    <w:rsid w:val="00322C6D"/>
    <w:rsid w:val="00326FEA"/>
    <w:rsid w:val="003600BC"/>
    <w:rsid w:val="00370C4A"/>
    <w:rsid w:val="00373558"/>
    <w:rsid w:val="00391746"/>
    <w:rsid w:val="003C1039"/>
    <w:rsid w:val="003E0A6B"/>
    <w:rsid w:val="0040487C"/>
    <w:rsid w:val="004201B9"/>
    <w:rsid w:val="00425F52"/>
    <w:rsid w:val="00434F0F"/>
    <w:rsid w:val="004538C4"/>
    <w:rsid w:val="00463BA8"/>
    <w:rsid w:val="00463C67"/>
    <w:rsid w:val="00486BB4"/>
    <w:rsid w:val="004B6F32"/>
    <w:rsid w:val="004F1F18"/>
    <w:rsid w:val="004F540C"/>
    <w:rsid w:val="00501B9D"/>
    <w:rsid w:val="00520A6B"/>
    <w:rsid w:val="00526AEF"/>
    <w:rsid w:val="00552A9B"/>
    <w:rsid w:val="00567363"/>
    <w:rsid w:val="00573AA4"/>
    <w:rsid w:val="00581697"/>
    <w:rsid w:val="0058330E"/>
    <w:rsid w:val="005A448B"/>
    <w:rsid w:val="005B118D"/>
    <w:rsid w:val="005E4BEB"/>
    <w:rsid w:val="005E7E6D"/>
    <w:rsid w:val="005F0768"/>
    <w:rsid w:val="00600745"/>
    <w:rsid w:val="00630E66"/>
    <w:rsid w:val="0064158D"/>
    <w:rsid w:val="0065029A"/>
    <w:rsid w:val="006669D1"/>
    <w:rsid w:val="006700BE"/>
    <w:rsid w:val="006A133C"/>
    <w:rsid w:val="006A52E0"/>
    <w:rsid w:val="006B6B4F"/>
    <w:rsid w:val="006C0931"/>
    <w:rsid w:val="006D7C2A"/>
    <w:rsid w:val="006E075C"/>
    <w:rsid w:val="00704D6F"/>
    <w:rsid w:val="00713910"/>
    <w:rsid w:val="00713FAF"/>
    <w:rsid w:val="00725FF7"/>
    <w:rsid w:val="00733372"/>
    <w:rsid w:val="0073723A"/>
    <w:rsid w:val="00740429"/>
    <w:rsid w:val="00746459"/>
    <w:rsid w:val="0074741D"/>
    <w:rsid w:val="00755D22"/>
    <w:rsid w:val="00756ADB"/>
    <w:rsid w:val="00785AA4"/>
    <w:rsid w:val="007873FF"/>
    <w:rsid w:val="007A2123"/>
    <w:rsid w:val="007A618E"/>
    <w:rsid w:val="007B38AA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561D3"/>
    <w:rsid w:val="00870631"/>
    <w:rsid w:val="0087191A"/>
    <w:rsid w:val="00880DAA"/>
    <w:rsid w:val="008819F8"/>
    <w:rsid w:val="008B511C"/>
    <w:rsid w:val="008D48BD"/>
    <w:rsid w:val="008E18F4"/>
    <w:rsid w:val="008E3D14"/>
    <w:rsid w:val="00924CB5"/>
    <w:rsid w:val="00926128"/>
    <w:rsid w:val="0093470E"/>
    <w:rsid w:val="00940AA1"/>
    <w:rsid w:val="009457E8"/>
    <w:rsid w:val="0095608E"/>
    <w:rsid w:val="00977FEB"/>
    <w:rsid w:val="009809B6"/>
    <w:rsid w:val="00984B61"/>
    <w:rsid w:val="00984EB8"/>
    <w:rsid w:val="009860F6"/>
    <w:rsid w:val="009C3F70"/>
    <w:rsid w:val="009C6AAB"/>
    <w:rsid w:val="009D43D7"/>
    <w:rsid w:val="009F00DF"/>
    <w:rsid w:val="009F58E5"/>
    <w:rsid w:val="00A11B72"/>
    <w:rsid w:val="00A21BEA"/>
    <w:rsid w:val="00A31CC7"/>
    <w:rsid w:val="00A46C9A"/>
    <w:rsid w:val="00A717E1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52E1A"/>
    <w:rsid w:val="00B661AA"/>
    <w:rsid w:val="00B6756A"/>
    <w:rsid w:val="00B72277"/>
    <w:rsid w:val="00B9379F"/>
    <w:rsid w:val="00B96787"/>
    <w:rsid w:val="00BA6F63"/>
    <w:rsid w:val="00BA76B9"/>
    <w:rsid w:val="00BB5C6D"/>
    <w:rsid w:val="00BD0CF8"/>
    <w:rsid w:val="00BE056E"/>
    <w:rsid w:val="00BE13B3"/>
    <w:rsid w:val="00BF3BB3"/>
    <w:rsid w:val="00C12BE9"/>
    <w:rsid w:val="00C20397"/>
    <w:rsid w:val="00C31A60"/>
    <w:rsid w:val="00C379ED"/>
    <w:rsid w:val="00C43C3D"/>
    <w:rsid w:val="00C45548"/>
    <w:rsid w:val="00C62AB6"/>
    <w:rsid w:val="00C638F4"/>
    <w:rsid w:val="00C8693A"/>
    <w:rsid w:val="00C8749B"/>
    <w:rsid w:val="00C9175D"/>
    <w:rsid w:val="00C93823"/>
    <w:rsid w:val="00CA410D"/>
    <w:rsid w:val="00CD45AF"/>
    <w:rsid w:val="00CE23E5"/>
    <w:rsid w:val="00CE74D9"/>
    <w:rsid w:val="00CF6C9A"/>
    <w:rsid w:val="00CF74DB"/>
    <w:rsid w:val="00D25E4A"/>
    <w:rsid w:val="00D2648E"/>
    <w:rsid w:val="00D579FB"/>
    <w:rsid w:val="00D768AB"/>
    <w:rsid w:val="00D9246D"/>
    <w:rsid w:val="00DA04B0"/>
    <w:rsid w:val="00DB1A1D"/>
    <w:rsid w:val="00DD1A3E"/>
    <w:rsid w:val="00DF2E91"/>
    <w:rsid w:val="00E100E8"/>
    <w:rsid w:val="00E43180"/>
    <w:rsid w:val="00E53EE4"/>
    <w:rsid w:val="00E830E6"/>
    <w:rsid w:val="00E861FD"/>
    <w:rsid w:val="00E91179"/>
    <w:rsid w:val="00EB543F"/>
    <w:rsid w:val="00EC16ED"/>
    <w:rsid w:val="00EC50E0"/>
    <w:rsid w:val="00ED20E1"/>
    <w:rsid w:val="00EE1A17"/>
    <w:rsid w:val="00EE6907"/>
    <w:rsid w:val="00EF626C"/>
    <w:rsid w:val="00F05B69"/>
    <w:rsid w:val="00F21552"/>
    <w:rsid w:val="00F33C01"/>
    <w:rsid w:val="00F47D39"/>
    <w:rsid w:val="00F52523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12</Words>
  <Characters>7727</Characters>
  <Application>Microsoft Office Word</Application>
  <DocSecurity>0</DocSecurity>
  <Lines>367</Lines>
  <Paragraphs>17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5-07-21T14:31:00Z</cp:lastPrinted>
  <dcterms:created xsi:type="dcterms:W3CDTF">2026-02-12T19:24:00Z</dcterms:created>
  <dcterms:modified xsi:type="dcterms:W3CDTF">2026-02-12T19:25:00Z</dcterms:modified>
</cp:coreProperties>
</file>